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0CCEA1C7" w:rsidR="001E7D4A" w:rsidRDefault="001E7D4A">
      <w:r>
        <w:rPr/>
        <w:t xml:space="preserve">Components EL, list of changes</w:t>
      </w:r>
      <w:r w:rsidR="00421804">
        <w:rPr/>
        <w:t xml:space="preserve"/>
      </w:r>
      <w:r w:rsidR="00D7244E">
        <w:rPr/>
        <w:t xml:space="preserve"/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D7244E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11T13:18:00Z</dcterms:modified>
  <cp:revision>13</cp:revision>
</cp:coreProperties>
</file>